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8cc02e40fa83eee13daa4558604bfa4033acd5"/>
      <w:r>
        <w:rPr>
          <w:b/>
        </w:rPr>
        <w:t xml:space="preserve">ПРОТОКОЛ ПРО РЕЗУЛЬТАТИ ЗЕМЕЛЬНИХ ТОРГІВ № LRE001-UA-20211012-9512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ереяслав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несільськогосподарського призначення, площею 0,1000га, кадастровий номер: 3211000000:01:056:0030, що розташована за адресою: Київська область, м.Переяслав, вул.Шкільна,4-а (в межах населеного пункту), категорія земель – землі промисловості, транспорту, зв'язку, енергетики, оборони та іншого призначення: 12.11 Для розміщення та експлуатації об'єктів дорожнього сервісу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несільськогосподарського призначення, площею 0,1000га, кадастровий номер: 3211000000:01:056:0030, що розташована за адресою: Київська область, м.Переяслав, вул.Шкільна,4-а (в межах населеного пункту), категорія земель – землі промисловості, транспорту, зв'язку, енергетики, оборони та іншого призначення: 12.11 Для розміщення та експлуатації об'єктів дорожнього сервіс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4 092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3 227,6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Ярема Олександр Григорович, ІПН/РНОКПП: 221670539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 АБСОЛЮТ ЛТД", ЄДРПОУ: 1942366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РОВИ АГРО", ЄДРПОУ: 4145617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Потапенко Галина Олександрівна, ІПН/РНОКПП (ФОП): 205490594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3.12.2021 13:13:0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ереяслав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8:24:32Z</dcterms:created>
  <dcterms:modified xsi:type="dcterms:W3CDTF">2024-05-07T18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